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52FCF" w14:textId="77777777" w:rsidR="003A0CC6" w:rsidRDefault="003A0CC6"/>
    <w:p w14:paraId="60980E22" w14:textId="77777777" w:rsidR="003A0CC6" w:rsidRDefault="003A0CC6"/>
    <w:p w14:paraId="44632AF5" w14:textId="77777777" w:rsidR="003A0CC6" w:rsidRDefault="003A0CC6">
      <w:r>
        <w:rPr>
          <w:noProof/>
        </w:rPr>
        <w:lastRenderedPageBreak/>
        <w:drawing>
          <wp:inline distT="0" distB="0" distL="0" distR="0" wp14:anchorId="2B73D578" wp14:editId="15D1159E">
            <wp:extent cx="8863330" cy="51803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18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 wp14:anchorId="11370AA5" wp14:editId="07A010EB">
            <wp:extent cx="9453880" cy="571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5388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A0CC6" w:rsidSect="003A0CC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sTA1sTAwMLcwsDRX0lEKTi0uzszPAykwrAUAEpQVeSwAAAA="/>
  </w:docVars>
  <w:rsids>
    <w:rsidRoot w:val="003A0CC6"/>
    <w:rsid w:val="003A0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8D196"/>
  <w15:chartTrackingRefBased/>
  <w15:docId w15:val="{4111DF3B-955B-4932-ADAB-DE8C2F874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4A934818A2A4697748A9C54ED51CD" ma:contentTypeVersion="14" ma:contentTypeDescription="Create a new document." ma:contentTypeScope="" ma:versionID="dd181a66d74ef324389d044f08b310c4">
  <xsd:schema xmlns:xsd="http://www.w3.org/2001/XMLSchema" xmlns:xs="http://www.w3.org/2001/XMLSchema" xmlns:p="http://schemas.microsoft.com/office/2006/metadata/properties" xmlns:ns3="40d0fbd0-0740-418f-8a2b-431a13345477" xmlns:ns4="b1381388-1d85-466b-b492-5585784c8342" targetNamespace="http://schemas.microsoft.com/office/2006/metadata/properties" ma:root="true" ma:fieldsID="8f7446321243ff305c0979c2d0a16adb" ns3:_="" ns4:_="">
    <xsd:import namespace="40d0fbd0-0740-418f-8a2b-431a13345477"/>
    <xsd:import namespace="b1381388-1d85-466b-b492-5585784c834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0fbd0-0740-418f-8a2b-431a133454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81388-1d85-466b-b492-5585784c8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B87C2C-13DC-49C5-ABBC-C34BA0115B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d0fbd0-0740-418f-8a2b-431a13345477"/>
    <ds:schemaRef ds:uri="b1381388-1d85-466b-b492-5585784c83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12945B-827F-43AB-97D8-F677C7C98B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CE2719-4002-4D7F-B3BE-DB43CC7280CD}">
  <ds:schemaRefs>
    <ds:schemaRef ds:uri="b1381388-1d85-466b-b492-5585784c8342"/>
    <ds:schemaRef ds:uri="http://purl.org/dc/dcmitype/"/>
    <ds:schemaRef ds:uri="http://purl.org/dc/terms/"/>
    <ds:schemaRef ds:uri="40d0fbd0-0740-418f-8a2b-431a13345477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kennedy</dc:creator>
  <cp:keywords/>
  <dc:description/>
  <cp:lastModifiedBy>richard kennedy</cp:lastModifiedBy>
  <cp:revision>1</cp:revision>
  <dcterms:created xsi:type="dcterms:W3CDTF">2022-08-29T12:09:00Z</dcterms:created>
  <dcterms:modified xsi:type="dcterms:W3CDTF">2022-08-2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74A934818A2A4697748A9C54ED51CD</vt:lpwstr>
  </property>
</Properties>
</file>